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7"/>
        <w:gridCol w:w="4356"/>
        <w:gridCol w:w="990"/>
        <w:gridCol w:w="8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entity when it acts as the party. 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2</w:t>
            </w:r>
          </w:p>
        </w:tc>
        <w:tc>
          <w:tcPr/>
          <w:p>
            <w:pPr>
              <w:pStyle w:val="Compact"/>
            </w:pPr>
            <w:r>
              <w:t xml:space="preserve">Read all the PTYM in parties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23"/>
        <w:gridCol w:w="6589"/>
        <w:gridCol w:w="5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PTYM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2</w:t>
            </w:r>
          </w:p>
        </w:tc>
        <w:tc>
          <w:tcPr/>
          <w:p>
            <w:pPr>
              <w:pStyle w:val="Compact"/>
            </w:pPr>
            <w:r>
              <w:t xml:space="preserve">Read PTYM history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18:21Z</dcterms:created>
  <dcterms:modified xsi:type="dcterms:W3CDTF">2025-10-15T11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